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79A3BB" w14:textId="12DD64FF" w:rsidR="00F25D50" w:rsidRDefault="00F25D50" w:rsidP="005814BD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نام و نام خانوادگی:                                            شماره دانشجویی:</w:t>
      </w:r>
    </w:p>
    <w:p w14:paraId="2D8B053E" w14:textId="77777777" w:rsidR="00F25D50" w:rsidRDefault="00F25D50" w:rsidP="00F25D50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رشته و گرایش:                                                          مقطع:</w:t>
      </w:r>
    </w:p>
    <w:p w14:paraId="4954D9DD" w14:textId="77777777" w:rsidR="00F25D50" w:rsidRDefault="00F25D50" w:rsidP="00F25D50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معدل کارشناسی:                                                       معدل کارشناسی ارشد:                  </w:t>
      </w:r>
    </w:p>
    <w:p w14:paraId="5736D1EB" w14:textId="77777777" w:rsidR="00F25D50" w:rsidRDefault="00F25D50" w:rsidP="00F25D50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دانشگاه محل اخذ مدرک کارشناسی:                               دانشگاه محل اخذ مدرک کارشناسی ارشد:</w:t>
      </w:r>
    </w:p>
    <w:p w14:paraId="6D200E04" w14:textId="77777777" w:rsidR="00F25D50" w:rsidRDefault="00F25D50" w:rsidP="00F25D50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عنوان پروژه کارشناسی:</w:t>
      </w:r>
    </w:p>
    <w:p w14:paraId="01C6B401" w14:textId="77777777" w:rsidR="00F25D50" w:rsidRDefault="00F25D50" w:rsidP="00F25D50">
      <w:pPr>
        <w:bidi/>
        <w:rPr>
          <w:rFonts w:cs="B Nazanin"/>
          <w:sz w:val="28"/>
          <w:szCs w:val="28"/>
          <w:rtl/>
          <w:lang w:bidi="fa-IR"/>
        </w:rPr>
      </w:pPr>
    </w:p>
    <w:p w14:paraId="3EF44A47" w14:textId="0D5E0D3F" w:rsidR="00F25D50" w:rsidRDefault="00F25D50" w:rsidP="00F25D50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عنوان</w:t>
      </w:r>
      <w:r w:rsidR="005814BD">
        <w:rPr>
          <w:rFonts w:cs="B Nazanin" w:hint="cs"/>
          <w:sz w:val="28"/>
          <w:szCs w:val="28"/>
          <w:rtl/>
          <w:lang w:bidi="fa-IR"/>
        </w:rPr>
        <w:t xml:space="preserve"> پایان نامه</w:t>
      </w:r>
      <w:r>
        <w:rPr>
          <w:rFonts w:cs="B Nazanin" w:hint="cs"/>
          <w:sz w:val="28"/>
          <w:szCs w:val="28"/>
          <w:rtl/>
          <w:lang w:bidi="fa-IR"/>
        </w:rPr>
        <w:t xml:space="preserve"> کارشناسی ارشد:</w:t>
      </w:r>
    </w:p>
    <w:p w14:paraId="3CD25D50" w14:textId="77777777" w:rsidR="00F25D50" w:rsidRDefault="00F25D50" w:rsidP="00F25D50">
      <w:pPr>
        <w:pBdr>
          <w:bottom w:val="single" w:sz="6" w:space="1" w:color="auto"/>
        </w:pBdr>
        <w:bidi/>
        <w:rPr>
          <w:rFonts w:cs="B Nazanin"/>
          <w:sz w:val="28"/>
          <w:szCs w:val="28"/>
          <w:rtl/>
          <w:lang w:bidi="fa-IR"/>
        </w:rPr>
      </w:pPr>
    </w:p>
    <w:p w14:paraId="6D529688" w14:textId="77777777" w:rsidR="00F25D50" w:rsidRDefault="00F25D50" w:rsidP="00F25D50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میزان آشنایی به زبان انگلیسی:</w:t>
      </w:r>
    </w:p>
    <w:p w14:paraId="1465E2C2" w14:textId="77777777" w:rsidR="00F25D50" w:rsidRPr="00F25D50" w:rsidRDefault="00F25D50" w:rsidP="00F25D50">
      <w:pPr>
        <w:bidi/>
        <w:rPr>
          <w:rFonts w:cs="B Nazanin"/>
          <w:sz w:val="26"/>
          <w:szCs w:val="26"/>
          <w:rtl/>
          <w:lang w:bidi="fa-IR"/>
        </w:rPr>
      </w:pPr>
      <w:r w:rsidRPr="00F25D50">
        <w:rPr>
          <w:rFonts w:cs="B Nazanin" w:hint="cs"/>
          <w:sz w:val="26"/>
          <w:szCs w:val="26"/>
          <w:rtl/>
          <w:lang w:bidi="fa-IR"/>
        </w:rPr>
        <w:t>خواندن و ترجمه:</w:t>
      </w:r>
      <w:r>
        <w:rPr>
          <w:rFonts w:cs="B Nazanin" w:hint="cs"/>
          <w:sz w:val="26"/>
          <w:szCs w:val="26"/>
          <w:rtl/>
          <w:lang w:bidi="fa-IR"/>
        </w:rPr>
        <w:t xml:space="preserve">                    بسیار خوب</w:t>
      </w:r>
      <w:r>
        <w:rPr>
          <w:rFonts w:ascii="Times New Roman" w:hAnsi="Times New Roman" w:cs="Times New Roman" w:hint="cs"/>
          <w:sz w:val="26"/>
          <w:szCs w:val="26"/>
          <w:rtl/>
          <w:lang w:bidi="fa-IR"/>
        </w:rPr>
        <w:t>□</w:t>
      </w:r>
      <w:r>
        <w:rPr>
          <w:rFonts w:cs="B Nazanin" w:hint="cs"/>
          <w:sz w:val="26"/>
          <w:szCs w:val="26"/>
          <w:rtl/>
          <w:lang w:bidi="fa-IR"/>
        </w:rPr>
        <w:t xml:space="preserve">               خوب</w:t>
      </w:r>
      <w:r>
        <w:rPr>
          <w:rFonts w:ascii="Times New Roman" w:hAnsi="Times New Roman" w:cs="Times New Roman" w:hint="cs"/>
          <w:sz w:val="26"/>
          <w:szCs w:val="26"/>
          <w:rtl/>
          <w:lang w:bidi="fa-IR"/>
        </w:rPr>
        <w:t>□</w:t>
      </w:r>
      <w:r>
        <w:rPr>
          <w:rFonts w:cs="B Nazanin" w:hint="cs"/>
          <w:sz w:val="26"/>
          <w:szCs w:val="26"/>
          <w:rtl/>
          <w:lang w:bidi="fa-IR"/>
        </w:rPr>
        <w:t xml:space="preserve">               متوسط</w:t>
      </w:r>
      <w:r>
        <w:rPr>
          <w:rFonts w:ascii="Times New Roman" w:hAnsi="Times New Roman" w:cs="Times New Roman" w:hint="cs"/>
          <w:sz w:val="26"/>
          <w:szCs w:val="26"/>
          <w:rtl/>
          <w:lang w:bidi="fa-IR"/>
        </w:rPr>
        <w:t>□</w:t>
      </w:r>
      <w:r>
        <w:rPr>
          <w:rFonts w:cs="B Nazanin" w:hint="cs"/>
          <w:sz w:val="26"/>
          <w:szCs w:val="26"/>
          <w:rtl/>
          <w:lang w:bidi="fa-IR"/>
        </w:rPr>
        <w:t xml:space="preserve">               بد</w:t>
      </w:r>
      <w:r>
        <w:rPr>
          <w:rFonts w:ascii="Times New Roman" w:hAnsi="Times New Roman" w:cs="Times New Roman" w:hint="cs"/>
          <w:sz w:val="26"/>
          <w:szCs w:val="26"/>
          <w:rtl/>
          <w:lang w:bidi="fa-IR"/>
        </w:rPr>
        <w:t>□</w:t>
      </w:r>
    </w:p>
    <w:p w14:paraId="23B8EFFD" w14:textId="77777777" w:rsidR="00F25D50" w:rsidRPr="00F25D50" w:rsidRDefault="00F25D50" w:rsidP="005814BD">
      <w:pPr>
        <w:pBdr>
          <w:bottom w:val="single" w:sz="6" w:space="13" w:color="auto"/>
        </w:pBdr>
        <w:bidi/>
        <w:rPr>
          <w:rFonts w:cs="B Nazanin"/>
          <w:sz w:val="26"/>
          <w:szCs w:val="26"/>
          <w:rtl/>
          <w:lang w:bidi="fa-IR"/>
        </w:rPr>
      </w:pPr>
      <w:r w:rsidRPr="00F25D50">
        <w:rPr>
          <w:rFonts w:cs="B Nazanin" w:hint="cs"/>
          <w:sz w:val="26"/>
          <w:szCs w:val="26"/>
          <w:rtl/>
          <w:lang w:bidi="fa-IR"/>
        </w:rPr>
        <w:t>مکالمه:</w:t>
      </w:r>
      <w:r>
        <w:rPr>
          <w:rFonts w:cs="B Nazanin" w:hint="cs"/>
          <w:sz w:val="26"/>
          <w:szCs w:val="26"/>
          <w:rtl/>
          <w:lang w:bidi="fa-IR"/>
        </w:rPr>
        <w:t xml:space="preserve">                                بسیار خوب</w:t>
      </w:r>
      <w:r>
        <w:rPr>
          <w:rFonts w:ascii="Times New Roman" w:hAnsi="Times New Roman" w:cs="Times New Roman" w:hint="cs"/>
          <w:sz w:val="26"/>
          <w:szCs w:val="26"/>
          <w:rtl/>
          <w:lang w:bidi="fa-IR"/>
        </w:rPr>
        <w:t>□</w:t>
      </w:r>
      <w:r>
        <w:rPr>
          <w:rFonts w:cs="B Nazanin" w:hint="cs"/>
          <w:sz w:val="26"/>
          <w:szCs w:val="26"/>
          <w:rtl/>
          <w:lang w:bidi="fa-IR"/>
        </w:rPr>
        <w:t xml:space="preserve">               خوب</w:t>
      </w:r>
      <w:r>
        <w:rPr>
          <w:rFonts w:ascii="Times New Roman" w:hAnsi="Times New Roman" w:cs="Times New Roman" w:hint="cs"/>
          <w:sz w:val="26"/>
          <w:szCs w:val="26"/>
          <w:rtl/>
          <w:lang w:bidi="fa-IR"/>
        </w:rPr>
        <w:t>□</w:t>
      </w:r>
      <w:r>
        <w:rPr>
          <w:rFonts w:cs="B Nazanin" w:hint="cs"/>
          <w:sz w:val="26"/>
          <w:szCs w:val="26"/>
          <w:rtl/>
          <w:lang w:bidi="fa-IR"/>
        </w:rPr>
        <w:t xml:space="preserve">               متوسط</w:t>
      </w:r>
      <w:r>
        <w:rPr>
          <w:rFonts w:ascii="Times New Roman" w:hAnsi="Times New Roman" w:cs="Times New Roman" w:hint="cs"/>
          <w:sz w:val="26"/>
          <w:szCs w:val="26"/>
          <w:rtl/>
          <w:lang w:bidi="fa-IR"/>
        </w:rPr>
        <w:t>□</w:t>
      </w:r>
      <w:r>
        <w:rPr>
          <w:rFonts w:cs="B Nazanin" w:hint="cs"/>
          <w:sz w:val="26"/>
          <w:szCs w:val="26"/>
          <w:rtl/>
          <w:lang w:bidi="fa-IR"/>
        </w:rPr>
        <w:t xml:space="preserve">               بد</w:t>
      </w:r>
      <w:r>
        <w:rPr>
          <w:rFonts w:ascii="Times New Roman" w:hAnsi="Times New Roman" w:cs="Times New Roman" w:hint="cs"/>
          <w:sz w:val="26"/>
          <w:szCs w:val="26"/>
          <w:rtl/>
          <w:lang w:bidi="fa-IR"/>
        </w:rPr>
        <w:t>□</w:t>
      </w:r>
    </w:p>
    <w:p w14:paraId="08DB89A4" w14:textId="77777777" w:rsidR="00F25D50" w:rsidRDefault="00F25D50" w:rsidP="00F25D50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آشنایی با نرم افزارهای تخصصی:</w:t>
      </w:r>
    </w:p>
    <w:p w14:paraId="693C0C0D" w14:textId="77777777" w:rsidR="00F25D50" w:rsidRDefault="00F25D50" w:rsidP="00F25D50">
      <w:pPr>
        <w:pBdr>
          <w:bottom w:val="single" w:sz="6" w:space="1" w:color="auto"/>
        </w:pBdr>
        <w:bidi/>
        <w:rPr>
          <w:rFonts w:cs="B Nazanin"/>
          <w:sz w:val="28"/>
          <w:szCs w:val="28"/>
          <w:rtl/>
          <w:lang w:bidi="fa-IR"/>
        </w:rPr>
      </w:pPr>
    </w:p>
    <w:p w14:paraId="3FA746C2" w14:textId="77777777" w:rsidR="00242BCA" w:rsidRDefault="00242BCA" w:rsidP="00242BCA">
      <w:pPr>
        <w:pBdr>
          <w:bottom w:val="single" w:sz="6" w:space="1" w:color="auto"/>
        </w:pBdr>
        <w:bidi/>
        <w:rPr>
          <w:rFonts w:cs="B Nazanin"/>
          <w:sz w:val="28"/>
          <w:szCs w:val="28"/>
          <w:rtl/>
          <w:lang w:bidi="fa-IR"/>
        </w:rPr>
      </w:pPr>
    </w:p>
    <w:p w14:paraId="0F5259DF" w14:textId="77777777" w:rsidR="00F25D50" w:rsidRPr="00F25D50" w:rsidRDefault="00F25D50" w:rsidP="00F25D50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زمینه</w:t>
      </w:r>
      <w:r>
        <w:rPr>
          <w:rFonts w:cs="B Nazanin"/>
          <w:sz w:val="28"/>
          <w:szCs w:val="28"/>
          <w:rtl/>
          <w:lang w:bidi="fa-IR"/>
        </w:rPr>
        <w:softHyphen/>
      </w:r>
      <w:r>
        <w:rPr>
          <w:rFonts w:cs="B Nazanin" w:hint="cs"/>
          <w:sz w:val="28"/>
          <w:szCs w:val="28"/>
          <w:rtl/>
          <w:lang w:bidi="fa-IR"/>
        </w:rPr>
        <w:t>های مورد علاقه:</w:t>
      </w:r>
    </w:p>
    <w:sectPr w:rsidR="00F25D50" w:rsidRPr="00F25D50" w:rsidSect="007E5F4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2970" w:right="1008" w:bottom="1440" w:left="1008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0E0FCE" w14:textId="77777777" w:rsidR="00914E5A" w:rsidRDefault="00914E5A" w:rsidP="005814BD">
      <w:pPr>
        <w:spacing w:after="0" w:line="240" w:lineRule="auto"/>
      </w:pPr>
      <w:r>
        <w:separator/>
      </w:r>
    </w:p>
  </w:endnote>
  <w:endnote w:type="continuationSeparator" w:id="0">
    <w:p w14:paraId="3FA3046E" w14:textId="77777777" w:rsidR="00914E5A" w:rsidRDefault="00914E5A" w:rsidP="005814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B72102" w14:textId="77777777" w:rsidR="00267313" w:rsidRDefault="002673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F0326" w14:textId="77777777" w:rsidR="00267313" w:rsidRDefault="0026731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9271F3" w14:textId="77777777" w:rsidR="00267313" w:rsidRDefault="002673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3875C5" w14:textId="77777777" w:rsidR="00914E5A" w:rsidRDefault="00914E5A" w:rsidP="005814BD">
      <w:pPr>
        <w:spacing w:after="0" w:line="240" w:lineRule="auto"/>
      </w:pPr>
      <w:r>
        <w:separator/>
      </w:r>
    </w:p>
  </w:footnote>
  <w:footnote w:type="continuationSeparator" w:id="0">
    <w:p w14:paraId="60C624AE" w14:textId="77777777" w:rsidR="00914E5A" w:rsidRDefault="00914E5A" w:rsidP="005814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369AA9" w14:textId="77777777" w:rsidR="00267313" w:rsidRDefault="002673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8D91F" w14:textId="0182AA06" w:rsidR="005814BD" w:rsidRDefault="005814BD" w:rsidP="005814B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E7B637C" wp14:editId="5F987D2C">
          <wp:simplePos x="0" y="0"/>
          <wp:positionH relativeFrom="margin">
            <wp:posOffset>5360670</wp:posOffset>
          </wp:positionH>
          <wp:positionV relativeFrom="paragraph">
            <wp:posOffset>-92710</wp:posOffset>
          </wp:positionV>
          <wp:extent cx="734695" cy="791845"/>
          <wp:effectExtent l="0" t="0" r="8255" b="8255"/>
          <wp:wrapSquare wrapText="bothSides"/>
          <wp:docPr id="23" name="Picture 23" descr="arm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73" descr="arm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4695" cy="791845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1B443D2" w14:textId="1E1858CD" w:rsidR="005814BD" w:rsidRDefault="005814BD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2DEC19C" wp14:editId="773F8EEC">
              <wp:simplePos x="0" y="0"/>
              <wp:positionH relativeFrom="column">
                <wp:posOffset>-167640</wp:posOffset>
              </wp:positionH>
              <wp:positionV relativeFrom="paragraph">
                <wp:posOffset>194945</wp:posOffset>
              </wp:positionV>
              <wp:extent cx="4175760" cy="43434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75760" cy="43434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CB382C" w14:textId="07CB21E1" w:rsidR="005814BD" w:rsidRPr="005814BD" w:rsidRDefault="005814BD" w:rsidP="005814BD">
                          <w:pPr>
                            <w:bidi/>
                            <w:jc w:val="center"/>
                            <w:rPr>
                              <w:rFonts w:cs="B Nazanin"/>
                              <w:b/>
                              <w:bCs/>
                              <w:sz w:val="28"/>
                              <w:szCs w:val="28"/>
                              <w:rtl/>
                              <w:lang w:bidi="fa-IR"/>
                            </w:rPr>
                          </w:pPr>
                          <w:r w:rsidRPr="005814BD">
                            <w:rPr>
                              <w:rFonts w:cs="B Nazanin" w:hint="cs"/>
                              <w:b/>
                              <w:bCs/>
                              <w:sz w:val="28"/>
                              <w:szCs w:val="28"/>
                              <w:rtl/>
                              <w:lang w:bidi="fa-IR"/>
                            </w:rPr>
                            <w:t>فرم انتخاب استاد راهنما و</w:t>
                          </w:r>
                          <w:r w:rsidR="00C92FAA">
                            <w:rPr>
                              <w:rFonts w:cs="B Nazanin" w:hint="cs"/>
                              <w:b/>
                              <w:bCs/>
                              <w:sz w:val="28"/>
                              <w:szCs w:val="28"/>
                              <w:rtl/>
                              <w:lang w:bidi="fa-IR"/>
                            </w:rPr>
                            <w:t>ی</w:t>
                          </w:r>
                          <w:r w:rsidRPr="005814BD">
                            <w:rPr>
                              <w:rFonts w:cs="B Nazanin" w:hint="cs"/>
                              <w:b/>
                              <w:bCs/>
                              <w:sz w:val="28"/>
                              <w:szCs w:val="28"/>
                              <w:rtl/>
                              <w:lang w:bidi="fa-IR"/>
                            </w:rPr>
                            <w:t xml:space="preserve">ژه دانشجویان تحصیلات تکمیلی </w:t>
                          </w:r>
                        </w:p>
                        <w:p w14:paraId="0E20E77C" w14:textId="72AA8C09" w:rsidR="005814BD" w:rsidRPr="005814BD" w:rsidRDefault="005814BD" w:rsidP="005814BD">
                          <w:pPr>
                            <w:jc w:val="center"/>
                            <w:rPr>
                              <w:rFonts w:cs="B Nazanin"/>
                              <w:b/>
                              <w:bCs/>
                              <w:sz w:val="28"/>
                              <w:szCs w:val="28"/>
                              <w:lang w:bidi="fa-IR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DEC19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-13.2pt;margin-top:15.35pt;width:328.8pt;height:34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" stroked="f">
              <v:fill opacity="0"/>
              <v:textbox>
                <w:txbxContent>
                  <w:p w14:paraId="13CB382C" w14:textId="07CB21E1" w:rsidR="005814BD" w:rsidRPr="005814BD" w:rsidRDefault="005814BD" w:rsidP="005814BD">
                    <w:pPr>
                      <w:bidi/>
                      <w:jc w:val="center"/>
                      <w:rPr>
                        <w:rFonts w:cs="B Nazanin"/>
                        <w:b/>
                        <w:bCs/>
                        <w:sz w:val="28"/>
                        <w:szCs w:val="28"/>
                        <w:rtl/>
                        <w:lang w:bidi="fa-IR"/>
                      </w:rPr>
                    </w:pPr>
                    <w:r w:rsidRPr="005814BD">
                      <w:rPr>
                        <w:rFonts w:cs="B Nazanin" w:hint="cs"/>
                        <w:b/>
                        <w:bCs/>
                        <w:sz w:val="28"/>
                        <w:szCs w:val="28"/>
                        <w:rtl/>
                        <w:lang w:bidi="fa-IR"/>
                      </w:rPr>
                      <w:t>فرم انتخاب استاد راهنما و</w:t>
                    </w:r>
                    <w:r w:rsidR="00C92FAA">
                      <w:rPr>
                        <w:rFonts w:cs="B Nazanin" w:hint="cs"/>
                        <w:b/>
                        <w:bCs/>
                        <w:sz w:val="28"/>
                        <w:szCs w:val="28"/>
                        <w:rtl/>
                        <w:lang w:bidi="fa-IR"/>
                      </w:rPr>
                      <w:t>ی</w:t>
                    </w:r>
                    <w:r w:rsidRPr="005814BD">
                      <w:rPr>
                        <w:rFonts w:cs="B Nazanin" w:hint="cs"/>
                        <w:b/>
                        <w:bCs/>
                        <w:sz w:val="28"/>
                        <w:szCs w:val="28"/>
                        <w:rtl/>
                        <w:lang w:bidi="fa-IR"/>
                      </w:rPr>
                      <w:t xml:space="preserve">ژه دانشجویان تحصیلات تکمیلی </w:t>
                    </w:r>
                  </w:p>
                  <w:p w14:paraId="0E20E77C" w14:textId="72AA8C09" w:rsidR="005814BD" w:rsidRPr="005814BD" w:rsidRDefault="005814BD" w:rsidP="005814BD">
                    <w:pPr>
                      <w:jc w:val="center"/>
                      <w:rPr>
                        <w:rFonts w:cs="B Nazanin"/>
                        <w:b/>
                        <w:bCs/>
                        <w:sz w:val="28"/>
                        <w:szCs w:val="28"/>
                        <w:lang w:bidi="fa-IR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64509C7D" w14:textId="0CC152F8" w:rsidR="005814BD" w:rsidRDefault="007E5F4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EA4461D" wp14:editId="506E158A">
              <wp:simplePos x="0" y="0"/>
              <wp:positionH relativeFrom="column">
                <wp:posOffset>4691380</wp:posOffset>
              </wp:positionH>
              <wp:positionV relativeFrom="paragraph">
                <wp:posOffset>363855</wp:posOffset>
              </wp:positionV>
              <wp:extent cx="2019300" cy="541655"/>
              <wp:effectExtent l="6985" t="1905" r="2540" b="889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19300" cy="54165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B67AE0" w14:textId="77777777" w:rsidR="005814BD" w:rsidRPr="00CA4FC7" w:rsidRDefault="005814BD" w:rsidP="005814BD">
                          <w:pPr>
                            <w:pStyle w:val="Header"/>
                            <w:tabs>
                              <w:tab w:val="right" w:pos="270"/>
                              <w:tab w:val="right" w:pos="1440"/>
                            </w:tabs>
                            <w:bidi/>
                            <w:ind w:left="286" w:hanging="286"/>
                            <w:contextualSpacing/>
                            <w:jc w:val="center"/>
                            <w:rPr>
                              <w:rFonts w:cs="B Nazanin"/>
                              <w:sz w:val="24"/>
                              <w:szCs w:val="24"/>
                              <w:rtl/>
                              <w:lang w:bidi="fa-IR"/>
                            </w:rPr>
                          </w:pPr>
                          <w:r w:rsidRPr="00CA4FC7">
                            <w:rPr>
                              <w:rFonts w:cs="B Nazanin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معاونت آموزشی و تحصیلات تکمیلی</w:t>
                          </w:r>
                        </w:p>
                        <w:p w14:paraId="0194D14D" w14:textId="77777777" w:rsidR="005814BD" w:rsidRPr="00CA4FC7" w:rsidRDefault="005814BD" w:rsidP="005814BD">
                          <w:pPr>
                            <w:pStyle w:val="Header"/>
                            <w:tabs>
                              <w:tab w:val="right" w:pos="270"/>
                              <w:tab w:val="right" w:pos="1440"/>
                            </w:tabs>
                            <w:bidi/>
                            <w:contextualSpacing/>
                            <w:jc w:val="center"/>
                            <w:rPr>
                              <w:rFonts w:cs="B Nazanin"/>
                              <w:sz w:val="24"/>
                              <w:szCs w:val="24"/>
                              <w:lang w:bidi="fa-IR"/>
                            </w:rPr>
                          </w:pPr>
                          <w:r w:rsidRPr="00CA4FC7">
                            <w:rPr>
                              <w:rFonts w:cs="B Nazanin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دانشکده مهندسی شیمی، نفت و گاز</w:t>
                          </w:r>
                        </w:p>
                        <w:p w14:paraId="452E15FE" w14:textId="77777777" w:rsidR="005814BD" w:rsidRPr="00CA4FC7" w:rsidRDefault="005814BD" w:rsidP="005814BD">
                          <w:pPr>
                            <w:contextualSpacing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A4461D" id="Text Box 3" o:spid="_x0000_s1027" type="#_x0000_t202" style="position:absolute;margin-left:369.4pt;margin-top:28.65pt;width:159pt;height:42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" stroked="f">
              <v:fill opacity="0"/>
              <v:textbox>
                <w:txbxContent>
                  <w:p w14:paraId="66B67AE0" w14:textId="77777777" w:rsidR="005814BD" w:rsidRPr="00CA4FC7" w:rsidRDefault="005814BD" w:rsidP="005814BD">
                    <w:pPr>
                      <w:pStyle w:val="Header"/>
                      <w:tabs>
                        <w:tab w:val="right" w:pos="270"/>
                        <w:tab w:val="right" w:pos="1440"/>
                      </w:tabs>
                      <w:bidi/>
                      <w:ind w:left="286" w:hanging="286"/>
                      <w:contextualSpacing/>
                      <w:jc w:val="center"/>
                      <w:rPr>
                        <w:rFonts w:cs="B Nazanin"/>
                        <w:sz w:val="24"/>
                        <w:szCs w:val="24"/>
                        <w:rtl/>
                        <w:lang w:bidi="fa-IR"/>
                      </w:rPr>
                    </w:pPr>
                    <w:r w:rsidRPr="00CA4FC7">
                      <w:rPr>
                        <w:rFonts w:cs="B Nazanin" w:hint="cs"/>
                        <w:sz w:val="24"/>
                        <w:szCs w:val="24"/>
                        <w:rtl/>
                        <w:lang w:bidi="fa-IR"/>
                      </w:rPr>
                      <w:t>معاونت آموزشی و تحصیلات تکمیلی</w:t>
                    </w:r>
                  </w:p>
                  <w:p w14:paraId="0194D14D" w14:textId="77777777" w:rsidR="005814BD" w:rsidRPr="00CA4FC7" w:rsidRDefault="005814BD" w:rsidP="005814BD">
                    <w:pPr>
                      <w:pStyle w:val="Header"/>
                      <w:tabs>
                        <w:tab w:val="right" w:pos="270"/>
                        <w:tab w:val="right" w:pos="1440"/>
                      </w:tabs>
                      <w:bidi/>
                      <w:contextualSpacing/>
                      <w:jc w:val="center"/>
                      <w:rPr>
                        <w:rFonts w:cs="B Nazanin"/>
                        <w:sz w:val="24"/>
                        <w:szCs w:val="24"/>
                        <w:lang w:bidi="fa-IR"/>
                      </w:rPr>
                    </w:pPr>
                    <w:r w:rsidRPr="00CA4FC7">
                      <w:rPr>
                        <w:rFonts w:cs="B Nazanin" w:hint="cs"/>
                        <w:sz w:val="24"/>
                        <w:szCs w:val="24"/>
                        <w:rtl/>
                        <w:lang w:bidi="fa-IR"/>
                      </w:rPr>
                      <w:t>دانشکده مهندسی شیمی، نفت و گاز</w:t>
                    </w:r>
                  </w:p>
                  <w:p w14:paraId="452E15FE" w14:textId="77777777" w:rsidR="005814BD" w:rsidRPr="00CA4FC7" w:rsidRDefault="005814BD" w:rsidP="005814BD">
                    <w:pPr>
                      <w:contextualSpacing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F22BDF8" wp14:editId="4A10D60A">
              <wp:simplePos x="0" y="0"/>
              <wp:positionH relativeFrom="margin">
                <wp:align>center</wp:align>
              </wp:positionH>
              <wp:positionV relativeFrom="paragraph">
                <wp:posOffset>935990</wp:posOffset>
              </wp:positionV>
              <wp:extent cx="7132320" cy="0"/>
              <wp:effectExtent l="0" t="0" r="0" b="0"/>
              <wp:wrapNone/>
              <wp:docPr id="2" name="Straight Arrow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 flipV="1">
                        <a:off x="0" y="0"/>
                        <a:ext cx="713232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249A765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2" o:spid="_x0000_s1026" type="#_x0000_t32" style="position:absolute;margin-left:0;margin-top:73.7pt;width:561.6pt;height:0;flip:x y;z-index:2516623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">
              <w10:wrap anchorx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637EB" w14:textId="77777777" w:rsidR="00267313" w:rsidRDefault="0026731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2Mzc3MTQyMrSwMDZQ0lEKTi0uzszPAykwrAUA0pJXRCwAAAA="/>
  </w:docVars>
  <w:rsids>
    <w:rsidRoot w:val="00985B00"/>
    <w:rsid w:val="00124DFA"/>
    <w:rsid w:val="00242BCA"/>
    <w:rsid w:val="00267313"/>
    <w:rsid w:val="004E73C3"/>
    <w:rsid w:val="005814BD"/>
    <w:rsid w:val="007E5F43"/>
    <w:rsid w:val="008E1F52"/>
    <w:rsid w:val="00914E5A"/>
    <w:rsid w:val="00985B00"/>
    <w:rsid w:val="00BD7E89"/>
    <w:rsid w:val="00C92FAA"/>
    <w:rsid w:val="00F25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F3C822"/>
  <w15:chartTrackingRefBased/>
  <w15:docId w15:val="{8BE87B70-92EB-491D-9FF9-82D5646F14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14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14BD"/>
  </w:style>
  <w:style w:type="paragraph" w:styleId="Footer">
    <w:name w:val="footer"/>
    <w:basedOn w:val="Normal"/>
    <w:link w:val="FooterChar"/>
    <w:uiPriority w:val="99"/>
    <w:unhideWhenUsed/>
    <w:rsid w:val="005814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14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06</Words>
  <Characters>6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mad</dc:creator>
  <cp:keywords/>
  <dc:description/>
  <cp:lastModifiedBy>Mohammad Farsi</cp:lastModifiedBy>
  <cp:revision>9</cp:revision>
  <dcterms:created xsi:type="dcterms:W3CDTF">2020-08-24T13:30:00Z</dcterms:created>
  <dcterms:modified xsi:type="dcterms:W3CDTF">2022-06-10T20:49:00Z</dcterms:modified>
</cp:coreProperties>
</file>